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A43648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767DEA">
        <w:rPr>
          <w:sz w:val="24"/>
          <w:szCs w:val="24"/>
          <w:lang w:val="en-GB"/>
        </w:rPr>
        <w:t>vad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159070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>This gives you the required 45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AB9336" w14:textId="77777777" w:rsidR="00CF5E19" w:rsidRDefault="00CF5E19" w:rsidP="00CB37D9">
      <w:pPr>
        <w:spacing w:after="0" w:line="240" w:lineRule="auto"/>
      </w:pPr>
      <w:r>
        <w:separator/>
      </w:r>
    </w:p>
  </w:endnote>
  <w:endnote w:type="continuationSeparator" w:id="0">
    <w:p w14:paraId="4CE2B07E" w14:textId="77777777" w:rsidR="00CF5E19" w:rsidRDefault="00CF5E1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C2860" w14:textId="77777777" w:rsidR="00EC56CB" w:rsidRDefault="00EC56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DAAE0E4" w:rsidR="00CB37D9" w:rsidRPr="00EC56CB" w:rsidRDefault="00CB37D9" w:rsidP="00EC56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FE913" w14:textId="77777777" w:rsidR="00EC56CB" w:rsidRDefault="00EC56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ED879" w14:textId="77777777" w:rsidR="00CF5E19" w:rsidRDefault="00CF5E19" w:rsidP="00CB37D9">
      <w:pPr>
        <w:spacing w:after="0" w:line="240" w:lineRule="auto"/>
      </w:pPr>
      <w:r>
        <w:separator/>
      </w:r>
    </w:p>
  </w:footnote>
  <w:footnote w:type="continuationSeparator" w:id="0">
    <w:p w14:paraId="598A1C3D" w14:textId="77777777" w:rsidR="00CF5E19" w:rsidRDefault="00CF5E1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30185" w14:textId="77777777" w:rsidR="00EC56CB" w:rsidRDefault="00EC56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94F56E4" w:rsidR="00AD6FC0" w:rsidRPr="00EC56CB" w:rsidRDefault="00AD6FC0" w:rsidP="00EC56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F5C50" w14:textId="77777777" w:rsidR="00EC56CB" w:rsidRDefault="00EC56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8443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CF5E19"/>
    <w:rsid w:val="00D54234"/>
    <w:rsid w:val="00D6485F"/>
    <w:rsid w:val="00D77A84"/>
    <w:rsid w:val="00D8575F"/>
    <w:rsid w:val="00DD2CCC"/>
    <w:rsid w:val="00E8578E"/>
    <w:rsid w:val="00E9546D"/>
    <w:rsid w:val="00EC56CB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89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